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DE583" w14:textId="77777777" w:rsidR="00F932B0" w:rsidRPr="003C7E84" w:rsidRDefault="00F932B0" w:rsidP="00D45C21">
      <w:pPr>
        <w:pStyle w:val="Standard"/>
        <w:jc w:val="center"/>
        <w:rPr>
          <w:rFonts w:asciiTheme="minorHAnsi" w:hAnsiTheme="minorHAnsi" w:cstheme="minorHAnsi"/>
          <w:b/>
          <w:bCs/>
          <w:sz w:val="56"/>
          <w:szCs w:val="56"/>
        </w:rPr>
      </w:pPr>
    </w:p>
    <w:p w14:paraId="70B95B74" w14:textId="77777777" w:rsidR="00F932B0" w:rsidRPr="003C7E84" w:rsidRDefault="00F932B0" w:rsidP="00D45C21">
      <w:pPr>
        <w:pStyle w:val="Standard"/>
        <w:jc w:val="center"/>
        <w:rPr>
          <w:rFonts w:asciiTheme="minorHAnsi" w:hAnsiTheme="minorHAnsi" w:cstheme="minorHAnsi"/>
          <w:b/>
          <w:bCs/>
          <w:sz w:val="56"/>
          <w:szCs w:val="56"/>
        </w:rPr>
      </w:pPr>
    </w:p>
    <w:p w14:paraId="4D651CF5" w14:textId="721D4359" w:rsidR="00D45C21" w:rsidRPr="007A3D9A" w:rsidRDefault="00D45C21" w:rsidP="00D45C21">
      <w:pPr>
        <w:pStyle w:val="Standard"/>
        <w:jc w:val="center"/>
        <w:rPr>
          <w:rFonts w:ascii="Calibri" w:hAnsi="Calibri" w:cs="Calibri"/>
          <w:b/>
          <w:bCs/>
          <w:sz w:val="52"/>
          <w:szCs w:val="52"/>
        </w:rPr>
      </w:pPr>
      <w:bookmarkStart w:id="0" w:name="_Hlk131360117"/>
      <w:r w:rsidRPr="007A3D9A">
        <w:rPr>
          <w:rFonts w:ascii="Calibri" w:hAnsi="Calibri" w:cs="Calibri"/>
          <w:b/>
          <w:bCs/>
          <w:sz w:val="52"/>
          <w:szCs w:val="52"/>
        </w:rPr>
        <w:t xml:space="preserve">University </w:t>
      </w:r>
      <w:r w:rsidR="004E4E00">
        <w:rPr>
          <w:rFonts w:ascii="Calibri" w:hAnsi="Calibri" w:cs="Calibri"/>
          <w:b/>
          <w:bCs/>
          <w:sz w:val="52"/>
          <w:szCs w:val="52"/>
        </w:rPr>
        <w:t>o</w:t>
      </w:r>
      <w:r w:rsidRPr="007A3D9A">
        <w:rPr>
          <w:rFonts w:ascii="Calibri" w:hAnsi="Calibri" w:cs="Calibri"/>
          <w:b/>
          <w:bCs/>
          <w:sz w:val="52"/>
          <w:szCs w:val="52"/>
        </w:rPr>
        <w:t>f Maryland Global Campus</w:t>
      </w:r>
    </w:p>
    <w:p w14:paraId="3B14D220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72"/>
          <w:szCs w:val="72"/>
        </w:rPr>
      </w:pPr>
    </w:p>
    <w:p w14:paraId="28CDD76A" w14:textId="25D86F60" w:rsidR="00D45C21" w:rsidRPr="007A3D9A" w:rsidRDefault="00D45C21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 w:rsidRPr="007A3D9A">
        <w:rPr>
          <w:rFonts w:ascii="Calibri" w:hAnsi="Calibri" w:cs="Calibri"/>
          <w:b/>
          <w:bCs/>
          <w:sz w:val="48"/>
          <w:szCs w:val="48"/>
        </w:rPr>
        <w:t>Library Management System (LMS)</w:t>
      </w:r>
    </w:p>
    <w:p w14:paraId="7B3576D6" w14:textId="4D1CDC17" w:rsidR="0045004F" w:rsidRPr="007A3D9A" w:rsidRDefault="0045004F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</w:p>
    <w:p w14:paraId="67342B01" w14:textId="2131490B" w:rsidR="0045004F" w:rsidRPr="007A3D9A" w:rsidRDefault="0045004F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 w:rsidRPr="007A3D9A">
        <w:rPr>
          <w:rFonts w:ascii="Calibri" w:hAnsi="Calibri" w:cs="Calibri"/>
          <w:b/>
          <w:bCs/>
          <w:sz w:val="48"/>
          <w:szCs w:val="48"/>
        </w:rPr>
        <w:t xml:space="preserve">Project </w:t>
      </w:r>
      <w:r w:rsidR="00114979">
        <w:rPr>
          <w:rFonts w:ascii="Calibri" w:hAnsi="Calibri" w:cs="Calibri"/>
          <w:b/>
          <w:bCs/>
          <w:sz w:val="48"/>
          <w:szCs w:val="48"/>
        </w:rPr>
        <w:t>Design</w:t>
      </w:r>
    </w:p>
    <w:p w14:paraId="7BCDC36A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1FCEA568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34324256" w14:textId="77777777" w:rsidR="009E3F4F" w:rsidRPr="007A3D9A" w:rsidRDefault="009E3F4F" w:rsidP="00A560BE">
      <w:pPr>
        <w:pStyle w:val="Standard"/>
        <w:spacing w:before="240" w:after="0"/>
        <w:ind w:left="360"/>
        <w:jc w:val="center"/>
        <w:rPr>
          <w:rFonts w:ascii="Calibri" w:hAnsi="Calibri" w:cs="Calibri"/>
          <w:b/>
          <w:bCs/>
          <w:sz w:val="36"/>
          <w:szCs w:val="36"/>
        </w:rPr>
      </w:pPr>
      <w:r w:rsidRPr="007A3D9A">
        <w:rPr>
          <w:rFonts w:ascii="Calibri" w:hAnsi="Calibri" w:cs="Calibri"/>
          <w:b/>
          <w:bCs/>
          <w:sz w:val="36"/>
          <w:szCs w:val="36"/>
        </w:rPr>
        <w:t>CMSC 495 7380</w:t>
      </w:r>
    </w:p>
    <w:p w14:paraId="55AC4FD6" w14:textId="78BB2898" w:rsidR="00D45C21" w:rsidRPr="007A3D9A" w:rsidRDefault="00114979" w:rsidP="00A560BE">
      <w:pPr>
        <w:pStyle w:val="Standard"/>
        <w:spacing w:before="240"/>
        <w:ind w:left="0" w:firstLine="0"/>
        <w:jc w:val="center"/>
        <w:rPr>
          <w:rFonts w:ascii="Calibri" w:hAnsi="Calibri" w:cs="Calibri"/>
          <w:b/>
          <w:bCs/>
          <w:sz w:val="36"/>
          <w:szCs w:val="36"/>
        </w:rPr>
      </w:pPr>
      <w:r>
        <w:rPr>
          <w:rFonts w:ascii="Calibri" w:hAnsi="Calibri" w:cs="Calibri"/>
          <w:b/>
          <w:bCs/>
          <w:sz w:val="36"/>
          <w:szCs w:val="36"/>
        </w:rPr>
        <w:t>11</w:t>
      </w:r>
      <w:r w:rsidR="0045004F" w:rsidRPr="007A3D9A">
        <w:rPr>
          <w:rFonts w:ascii="Calibri" w:hAnsi="Calibri" w:cs="Calibri"/>
          <w:b/>
          <w:bCs/>
          <w:sz w:val="36"/>
          <w:szCs w:val="36"/>
        </w:rPr>
        <w:t xml:space="preserve"> April</w:t>
      </w:r>
      <w:r w:rsidR="00D45C21" w:rsidRPr="007A3D9A">
        <w:rPr>
          <w:rFonts w:ascii="Calibri" w:hAnsi="Calibri" w:cs="Calibri"/>
          <w:b/>
          <w:bCs/>
          <w:sz w:val="36"/>
          <w:szCs w:val="36"/>
        </w:rPr>
        <w:t xml:space="preserve"> 2023</w:t>
      </w:r>
    </w:p>
    <w:p w14:paraId="5B0F5378" w14:textId="12665EEC" w:rsidR="009E3F4F" w:rsidRDefault="00D45C21" w:rsidP="00A560BE">
      <w:pPr>
        <w:pStyle w:val="Standard"/>
        <w:spacing w:before="240"/>
        <w:ind w:left="0" w:firstLine="0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 w:rsidRPr="007A3D9A">
        <w:rPr>
          <w:rFonts w:ascii="Calibri" w:hAnsi="Calibri" w:cs="Calibri"/>
          <w:b/>
          <w:bCs/>
          <w:sz w:val="36"/>
          <w:szCs w:val="36"/>
        </w:rPr>
        <w:t>Version</w:t>
      </w:r>
      <w:r w:rsidR="0034784B">
        <w:rPr>
          <w:rFonts w:ascii="Calibri" w:hAnsi="Calibri" w:cs="Calibri"/>
          <w:b/>
          <w:bCs/>
          <w:sz w:val="36"/>
          <w:szCs w:val="36"/>
        </w:rPr>
        <w:t xml:space="preserve"> </w:t>
      </w:r>
      <w:r w:rsidRPr="007A3D9A">
        <w:rPr>
          <w:rFonts w:ascii="Calibri" w:hAnsi="Calibri" w:cs="Calibri"/>
          <w:b/>
          <w:bCs/>
          <w:sz w:val="36"/>
          <w:szCs w:val="36"/>
        </w:rPr>
        <w:t>1.</w:t>
      </w:r>
      <w:r w:rsidR="00114979">
        <w:rPr>
          <w:rFonts w:ascii="Calibri" w:hAnsi="Calibri" w:cs="Calibri"/>
          <w:b/>
          <w:bCs/>
          <w:sz w:val="36"/>
          <w:szCs w:val="36"/>
        </w:rPr>
        <w:t>5</w:t>
      </w:r>
    </w:p>
    <w:p w14:paraId="6588BC6E" w14:textId="77777777" w:rsidR="009E3F4F" w:rsidRDefault="009E3F4F" w:rsidP="009E3F4F">
      <w:pPr>
        <w:pStyle w:val="Standard"/>
        <w:spacing w:after="0"/>
        <w:jc w:val="right"/>
        <w:rPr>
          <w:rFonts w:asciiTheme="minorHAnsi" w:hAnsiTheme="minorHAnsi" w:cstheme="minorHAnsi"/>
          <w:b/>
          <w:bCs/>
          <w:sz w:val="40"/>
          <w:szCs w:val="40"/>
        </w:rPr>
      </w:pPr>
    </w:p>
    <w:p w14:paraId="441F4784" w14:textId="77777777" w:rsidR="009E3F4F" w:rsidRDefault="009E3F4F" w:rsidP="009E3F4F">
      <w:pPr>
        <w:pStyle w:val="Standard"/>
        <w:spacing w:after="0"/>
        <w:jc w:val="right"/>
        <w:rPr>
          <w:rFonts w:asciiTheme="minorHAnsi" w:hAnsiTheme="minorHAnsi" w:cstheme="minorHAnsi"/>
          <w:b/>
          <w:bCs/>
          <w:sz w:val="40"/>
          <w:szCs w:val="40"/>
        </w:rPr>
      </w:pPr>
    </w:p>
    <w:p w14:paraId="5BAEB05D" w14:textId="77777777" w:rsid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 w:val="40"/>
          <w:szCs w:val="40"/>
        </w:rPr>
      </w:pPr>
    </w:p>
    <w:p w14:paraId="347FE1C2" w14:textId="77777777" w:rsid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 w:val="40"/>
          <w:szCs w:val="40"/>
        </w:rPr>
      </w:pPr>
    </w:p>
    <w:p w14:paraId="759E010F" w14:textId="49A8B0D3" w:rsidR="00F961C5" w:rsidRP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Cs w:val="32"/>
        </w:rPr>
      </w:pPr>
      <w:r w:rsidRPr="009E3F4F">
        <w:rPr>
          <w:rFonts w:asciiTheme="minorHAnsi" w:hAnsiTheme="minorHAnsi" w:cstheme="minorHAnsi"/>
          <w:b/>
          <w:bCs/>
          <w:szCs w:val="32"/>
        </w:rPr>
        <w:t xml:space="preserve">Group 3: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randon Durham</w:t>
      </w:r>
      <w:r w:rsidRPr="009E3F4F">
        <w:rPr>
          <w:rFonts w:asciiTheme="minorHAnsi" w:hAnsiTheme="minorHAnsi" w:cstheme="minorHAnsi"/>
          <w:b/>
          <w:bCs/>
          <w:szCs w:val="32"/>
        </w:rPr>
        <w:t xml:space="preserve">,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enjamin Kus</w:t>
      </w:r>
      <w:r w:rsidRPr="009E3F4F">
        <w:rPr>
          <w:rFonts w:asciiTheme="minorHAnsi" w:hAnsiTheme="minorHAnsi" w:cstheme="minorHAnsi"/>
          <w:b/>
          <w:bCs/>
          <w:szCs w:val="32"/>
        </w:rPr>
        <w:t xml:space="preserve">,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enjamin Ramos</w:t>
      </w:r>
    </w:p>
    <w:p w14:paraId="6668ECDD" w14:textId="6BB99654" w:rsidR="005A4A23" w:rsidRDefault="005A4A23"/>
    <w:p w14:paraId="724834AC" w14:textId="77777777" w:rsidR="00D45C21" w:rsidRPr="003C7E84" w:rsidRDefault="00D45C21" w:rsidP="0034784B">
      <w:pPr>
        <w:pStyle w:val="Standard"/>
        <w:ind w:left="360"/>
        <w:rPr>
          <w:b/>
          <w:bCs/>
          <w:sz w:val="24"/>
          <w:szCs w:val="24"/>
          <w:u w:val="single"/>
        </w:rPr>
      </w:pPr>
      <w:r w:rsidRPr="003C7E84">
        <w:rPr>
          <w:rFonts w:ascii="Calibri" w:hAnsi="Calibri" w:cs="Calibri"/>
          <w:b/>
          <w:bCs/>
          <w:szCs w:val="32"/>
          <w:u w:val="single"/>
        </w:rPr>
        <w:lastRenderedPageBreak/>
        <w:t>Revision History</w:t>
      </w:r>
    </w:p>
    <w:tbl>
      <w:tblPr>
        <w:tblW w:w="810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02"/>
        <w:gridCol w:w="1888"/>
        <w:gridCol w:w="2430"/>
        <w:gridCol w:w="1981"/>
      </w:tblGrid>
      <w:tr w:rsidR="003C7E84" w:rsidRPr="0034784B" w14:paraId="61537FDF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4B477" w14:textId="3B3B97B6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 xml:space="preserve">         </w:t>
            </w: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REVISION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ABE596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399B6" w14:textId="77777777" w:rsidR="00D45C21" w:rsidRPr="0034784B" w:rsidRDefault="00D45C21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DESCRIPTION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CBC60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 xml:space="preserve">Author </w:t>
            </w:r>
          </w:p>
        </w:tc>
      </w:tr>
      <w:tr w:rsidR="00114979" w:rsidRPr="0034784B" w14:paraId="54571376" w14:textId="77777777" w:rsidTr="00211097">
        <w:tc>
          <w:tcPr>
            <w:tcW w:w="18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5D7569" w14:textId="77777777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0</w:t>
            </w:r>
          </w:p>
        </w:tc>
        <w:tc>
          <w:tcPr>
            <w:tcW w:w="188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6E3076" w14:textId="3A98111C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4/2023</w:t>
            </w:r>
          </w:p>
        </w:tc>
        <w:tc>
          <w:tcPr>
            <w:tcW w:w="24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45E740" w14:textId="77777777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Initial</w:t>
            </w:r>
          </w:p>
        </w:tc>
        <w:tc>
          <w:tcPr>
            <w:tcW w:w="19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5478F" w14:textId="77777777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1217D5" w:rsidRPr="0034784B" w14:paraId="7EA90C2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27FE4" w14:textId="59566130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1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41287E" w14:textId="50B62F57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5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B3B60" w14:textId="1DD56E02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 of Pseudocode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17DEE" w14:textId="52BE2178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1217D5" w:rsidRPr="0034784B" w14:paraId="13DB0651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44BF70" w14:textId="1B2FDDF6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2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71023C" w14:textId="444C2BE5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5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F93879" w14:textId="610193AD" w:rsidR="001217D5" w:rsidRPr="0034784B" w:rsidRDefault="001217D5" w:rsidP="001217D5">
            <w:pPr>
              <w:jc w:val="center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>Document modification</w:t>
            </w:r>
          </w:p>
          <w:p w14:paraId="386F6368" w14:textId="3C63FB1B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55BAF" w14:textId="5A1CB47A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4E4E00" w:rsidRPr="0034784B" w14:paraId="6CC3872A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E1EAD" w14:textId="41C6AD90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3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BB719" w14:textId="5D03614E" w:rsidR="004E4E00" w:rsidRPr="0034784B" w:rsidRDefault="00450192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</w:t>
            </w:r>
            <w:r w:rsidR="001217D5">
              <w:rPr>
                <w:rFonts w:ascii="Calibri" w:hAnsi="Calibri" w:cs="Calibri"/>
                <w:sz w:val="16"/>
                <w:szCs w:val="16"/>
              </w:rPr>
              <w:t>7</w:t>
            </w:r>
            <w:r>
              <w:rPr>
                <w:rFonts w:ascii="Calibri" w:hAnsi="Calibri" w:cs="Calibri"/>
                <w:sz w:val="16"/>
                <w:szCs w:val="16"/>
              </w:rPr>
              <w:t>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4609BF" w14:textId="655BDA15" w:rsidR="0034784B" w:rsidRPr="0034784B" w:rsidRDefault="001217D5" w:rsidP="0034784B">
            <w:pPr>
              <w:jc w:val="center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>Inclusion of Event Scenarios</w:t>
            </w:r>
          </w:p>
          <w:p w14:paraId="6CEC3BA1" w14:textId="2F6D249F" w:rsidR="004E4E00" w:rsidRPr="0034784B" w:rsidRDefault="004E4E00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891F0" w14:textId="43D6A6C7" w:rsidR="004E4E00" w:rsidRPr="0034784B" w:rsidRDefault="001217D5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tr w:rsidR="004E4E00" w:rsidRPr="0034784B" w14:paraId="0F62A826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255470" w14:textId="1B918382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4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52208" w14:textId="6997C090" w:rsidR="004E4E00" w:rsidRPr="0034784B" w:rsidRDefault="00450192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84AA65" w14:textId="77777777" w:rsidR="004E4E00" w:rsidRDefault="001217D5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dification of Pseudocode</w:t>
            </w:r>
          </w:p>
          <w:p w14:paraId="76976279" w14:textId="28C3D8E4" w:rsidR="001217D5" w:rsidRPr="0034784B" w:rsidRDefault="001217D5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 of Risk Mitigation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5F5FA" w14:textId="4F1286E0" w:rsidR="001217D5" w:rsidRDefault="001217D5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  <w:p w14:paraId="28A9A66F" w14:textId="21BE8CE5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tr w:rsidR="004E4E00" w:rsidRPr="0034784B" w14:paraId="557F0E1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D979A4" w14:textId="2E0C5BA9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5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1C7F7D" w14:textId="14CD10D3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53C25E" w14:textId="603EA4FC" w:rsidR="004E4E00" w:rsidRPr="0034784B" w:rsidRDefault="00744C46" w:rsidP="0034784B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ick Management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44F9C" w14:textId="610F7389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4E4E00" w:rsidRPr="0034784B" w14:paraId="7F596A51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CF429" w14:textId="24ECCC46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3F6DE9" w14:textId="1A0B3324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685326" w14:textId="64D39AF6" w:rsidR="004E4E00" w:rsidRPr="0034784B" w:rsidRDefault="004E4E00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A8192" w14:textId="3AB5A04E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E4E00" w:rsidRPr="0034784B" w14:paraId="6FB663A4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50B30B" w14:textId="049F19C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F18317" w14:textId="74D306B2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3ED7E2" w14:textId="70A3E996" w:rsidR="004E4E00" w:rsidRPr="0034784B" w:rsidRDefault="004E4E00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ECBA5E" w14:textId="035590C2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E4E00" w:rsidRPr="0034784B" w14:paraId="61428F52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196CF6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75DFE0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1A6B4A" w14:textId="77777777" w:rsidR="004E4E00" w:rsidRPr="0034784B" w:rsidRDefault="004E4E00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92EAB3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E4E00" w:rsidRPr="0034784B" w14:paraId="093AD912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8122C4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1F9B35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923092" w14:textId="77777777" w:rsidR="004E4E00" w:rsidRPr="0034784B" w:rsidRDefault="004E4E00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5E3599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E4E00" w:rsidRPr="0034784B" w14:paraId="2C24E432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63AA4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247AC5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6C58F" w14:textId="77777777" w:rsidR="004E4E00" w:rsidRPr="0034784B" w:rsidRDefault="004E4E00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5F1A9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</w:p>
        </w:tc>
      </w:tr>
      <w:bookmarkEnd w:id="0"/>
    </w:tbl>
    <w:p w14:paraId="1E531920" w14:textId="77777777" w:rsidR="00D45C21" w:rsidRPr="003C7E84" w:rsidRDefault="00D45C21" w:rsidP="00D45C21">
      <w:pPr>
        <w:pStyle w:val="Standard"/>
        <w:ind w:left="0" w:firstLine="0"/>
        <w:rPr>
          <w:sz w:val="24"/>
          <w:szCs w:val="24"/>
        </w:rPr>
      </w:pPr>
    </w:p>
    <w:p w14:paraId="7CA9B668" w14:textId="1E6AFD5D" w:rsidR="00D45C21" w:rsidRPr="003C7E84" w:rsidRDefault="00D45C21"/>
    <w:p w14:paraId="0986A36B" w14:textId="0D37F00E" w:rsidR="00D45C21" w:rsidRPr="003C7E84" w:rsidRDefault="00D45C21"/>
    <w:p w14:paraId="3600F4B2" w14:textId="5DB81F90" w:rsidR="00D45C21" w:rsidRPr="003C7E84" w:rsidRDefault="00D45C21"/>
    <w:p w14:paraId="7B9FBB6A" w14:textId="39E5C51F" w:rsidR="00D45C21" w:rsidRPr="003C7E84" w:rsidRDefault="00D45C21"/>
    <w:p w14:paraId="3EC81A97" w14:textId="1DB0F504" w:rsidR="00D45C21" w:rsidRPr="003C7E84" w:rsidRDefault="00D45C21"/>
    <w:p w14:paraId="28B44BFC" w14:textId="27D3B87F" w:rsidR="00D45C21" w:rsidRPr="003C7E84" w:rsidRDefault="00D45C21"/>
    <w:p w14:paraId="0059B197" w14:textId="0BFE8BFB" w:rsidR="00D45C21" w:rsidRPr="003C7E84" w:rsidRDefault="00D45C21"/>
    <w:p w14:paraId="3F4CD069" w14:textId="00E42527" w:rsidR="00D45C21" w:rsidRPr="003C7E84" w:rsidRDefault="00D45C21"/>
    <w:p w14:paraId="4B720BA1" w14:textId="7134FDBF" w:rsidR="00D45C21" w:rsidRPr="003C7E84" w:rsidRDefault="00D45C21"/>
    <w:p w14:paraId="18F78106" w14:textId="6A1D87BD" w:rsidR="00D45C21" w:rsidRPr="003C7E84" w:rsidRDefault="00D45C21"/>
    <w:p w14:paraId="09ED3F38" w14:textId="6D9F0DD9" w:rsidR="00D45C21" w:rsidRPr="003C7E84" w:rsidRDefault="00D45C21"/>
    <w:p w14:paraId="09E33B1E" w14:textId="6D5F95FC" w:rsidR="00D45C21" w:rsidRPr="003C7E84" w:rsidRDefault="00D45C21"/>
    <w:p w14:paraId="0709C535" w14:textId="1CDF4205" w:rsidR="00D45C21" w:rsidRPr="003C7E84" w:rsidRDefault="00D45C21"/>
    <w:p w14:paraId="3BF48366" w14:textId="2E61A1C5" w:rsidR="00D45C21" w:rsidRPr="003C7E84" w:rsidRDefault="00D45C21"/>
    <w:p w14:paraId="7287C181" w14:textId="5D1761E1" w:rsidR="00D45C21" w:rsidRPr="003C7E84" w:rsidRDefault="00D45C21"/>
    <w:p w14:paraId="6512E3DB" w14:textId="20BC30B6" w:rsidR="00D45C21" w:rsidRPr="003C7E84" w:rsidRDefault="00D45C21"/>
    <w:p w14:paraId="6EA57C06" w14:textId="5D93DE13" w:rsidR="00D45C21" w:rsidRPr="003C7E84" w:rsidRDefault="00D45C21"/>
    <w:p w14:paraId="0CBB6E53" w14:textId="0D841D74" w:rsidR="00D45C21" w:rsidRPr="003C7E84" w:rsidRDefault="00D45C21"/>
    <w:p w14:paraId="206AA091" w14:textId="5ABB8EFF" w:rsidR="00D45C21" w:rsidRDefault="00D45C21"/>
    <w:p w14:paraId="6869AF2A" w14:textId="3971D8FE" w:rsidR="00015FC2" w:rsidRDefault="00015FC2"/>
    <w:p w14:paraId="5F9E4FFA" w14:textId="576F2381" w:rsidR="00015FC2" w:rsidRDefault="00015FC2"/>
    <w:p w14:paraId="5DB1E51A" w14:textId="77777777" w:rsidR="00015FC2" w:rsidRDefault="00015FC2"/>
    <w:p w14:paraId="0E720925" w14:textId="47D57EBF" w:rsidR="00CD7A2D" w:rsidRDefault="00CD7A2D"/>
    <w:p w14:paraId="646C48F7" w14:textId="293814EE" w:rsidR="00CD7A2D" w:rsidRDefault="00CD7A2D"/>
    <w:p w14:paraId="6787C932" w14:textId="5F3E8217" w:rsidR="00CD7A2D" w:rsidRDefault="00CD7A2D"/>
    <w:p w14:paraId="7C11A104" w14:textId="77777777" w:rsidR="00CD7A2D" w:rsidRPr="003C7E84" w:rsidRDefault="00CD7A2D"/>
    <w:p w14:paraId="21AE7E17" w14:textId="3E27E9F5" w:rsidR="00D45C21" w:rsidRPr="003C7E84" w:rsidRDefault="00D45C21"/>
    <w:p w14:paraId="1C473F49" w14:textId="4EDD572D" w:rsidR="00D45C21" w:rsidRDefault="00D45C21"/>
    <w:p w14:paraId="1C663224" w14:textId="179E4BEC" w:rsidR="004E4E00" w:rsidRDefault="004E4E00"/>
    <w:p w14:paraId="2ED36318" w14:textId="7E8D58B2" w:rsidR="004E4E00" w:rsidRDefault="004E4E00"/>
    <w:p w14:paraId="0F90A1B9" w14:textId="77777777" w:rsidR="004E4E00" w:rsidRPr="003C7E84" w:rsidRDefault="004E4E00"/>
    <w:p w14:paraId="474E69B1" w14:textId="26398272" w:rsidR="00D45C21" w:rsidRPr="003C7E84" w:rsidRDefault="00D45C21"/>
    <w:p w14:paraId="074E0C69" w14:textId="583EC613" w:rsidR="00D45C21" w:rsidRPr="003C7E84" w:rsidRDefault="00D45C21"/>
    <w:p w14:paraId="05CA2F76" w14:textId="77777777" w:rsidR="00D45C21" w:rsidRPr="003C7E84" w:rsidRDefault="00D45C21" w:rsidP="00D45C21">
      <w:pPr>
        <w:pStyle w:val="TOC1"/>
      </w:pPr>
      <w:r w:rsidRPr="003C7E84">
        <w:t>TABLE OF CONTENTS</w:t>
      </w:r>
    </w:p>
    <w:p w14:paraId="64972BC4" w14:textId="08714E1D" w:rsidR="00A22F10" w:rsidRDefault="001217D5" w:rsidP="00D45C21">
      <w:pPr>
        <w:pStyle w:val="ListParagraph"/>
        <w:numPr>
          <w:ilvl w:val="0"/>
          <w:numId w:val="1"/>
        </w:numPr>
      </w:pPr>
      <w:r>
        <w:t>Event Trace Scenarios</w:t>
      </w:r>
    </w:p>
    <w:p w14:paraId="53EC29A5" w14:textId="134B6510" w:rsidR="00D45C21" w:rsidRDefault="001217D5" w:rsidP="001217D5">
      <w:pPr>
        <w:pStyle w:val="ListParagraph"/>
        <w:numPr>
          <w:ilvl w:val="1"/>
          <w:numId w:val="1"/>
        </w:numPr>
      </w:pPr>
      <w:r>
        <w:t>Scenario 1</w:t>
      </w:r>
    </w:p>
    <w:p w14:paraId="2CE84C53" w14:textId="294B035F" w:rsidR="001217D5" w:rsidRDefault="001217D5" w:rsidP="001217D5">
      <w:pPr>
        <w:pStyle w:val="ListParagraph"/>
        <w:numPr>
          <w:ilvl w:val="1"/>
          <w:numId w:val="1"/>
        </w:numPr>
      </w:pPr>
      <w:r>
        <w:t xml:space="preserve">Scenario </w:t>
      </w:r>
      <w:r>
        <w:t>2</w:t>
      </w:r>
    </w:p>
    <w:p w14:paraId="50DC3FD7" w14:textId="01325FD0" w:rsidR="001217D5" w:rsidRPr="003C7E84" w:rsidRDefault="001217D5" w:rsidP="001217D5">
      <w:pPr>
        <w:pStyle w:val="ListParagraph"/>
        <w:numPr>
          <w:ilvl w:val="1"/>
          <w:numId w:val="1"/>
        </w:numPr>
      </w:pPr>
      <w:r>
        <w:t xml:space="preserve">Scenario </w:t>
      </w:r>
      <w:r>
        <w:t>3</w:t>
      </w:r>
    </w:p>
    <w:p w14:paraId="4BB45463" w14:textId="2D62FF48" w:rsidR="001217D5" w:rsidRDefault="001217D5" w:rsidP="001217D5">
      <w:pPr>
        <w:pStyle w:val="ListParagraph"/>
        <w:numPr>
          <w:ilvl w:val="1"/>
          <w:numId w:val="1"/>
        </w:numPr>
      </w:pPr>
      <w:r>
        <w:t>Start Up Scenario</w:t>
      </w:r>
    </w:p>
    <w:p w14:paraId="6CE1CE5C" w14:textId="3097E968" w:rsidR="001217D5" w:rsidRDefault="001217D5" w:rsidP="001217D5">
      <w:pPr>
        <w:pStyle w:val="ListParagraph"/>
        <w:numPr>
          <w:ilvl w:val="1"/>
          <w:numId w:val="1"/>
        </w:numPr>
      </w:pPr>
      <w:r>
        <w:t>Shut Down Scenario</w:t>
      </w:r>
    </w:p>
    <w:p w14:paraId="532C7EB3" w14:textId="3658E520" w:rsidR="001217D5" w:rsidRPr="003C7E84" w:rsidRDefault="001217D5" w:rsidP="001217D5">
      <w:pPr>
        <w:pStyle w:val="ListParagraph"/>
        <w:numPr>
          <w:ilvl w:val="1"/>
          <w:numId w:val="1"/>
        </w:numPr>
      </w:pPr>
      <w:r>
        <w:t>Error Handling Scenario</w:t>
      </w:r>
    </w:p>
    <w:p w14:paraId="465C0CE4" w14:textId="009E74EF" w:rsidR="00D45C21" w:rsidRPr="003C7E84" w:rsidRDefault="001217D5" w:rsidP="00D45C21">
      <w:pPr>
        <w:pStyle w:val="ListParagraph"/>
        <w:numPr>
          <w:ilvl w:val="0"/>
          <w:numId w:val="1"/>
        </w:numPr>
      </w:pPr>
      <w:r>
        <w:t>Class Diagram</w:t>
      </w:r>
    </w:p>
    <w:p w14:paraId="12EC35CC" w14:textId="4CE9124B" w:rsidR="00F724BA" w:rsidRPr="003C7E84" w:rsidRDefault="001217D5" w:rsidP="0034784B">
      <w:pPr>
        <w:pStyle w:val="ListParagraph"/>
        <w:numPr>
          <w:ilvl w:val="0"/>
          <w:numId w:val="1"/>
        </w:numPr>
      </w:pPr>
      <w:r>
        <w:t>Rick Mitigation</w:t>
      </w:r>
    </w:p>
    <w:p w14:paraId="737295E5" w14:textId="51E16E86" w:rsidR="00D45C21" w:rsidRPr="003C7E84" w:rsidRDefault="00D45C21" w:rsidP="00D45C21"/>
    <w:p w14:paraId="5059F886" w14:textId="26A01176" w:rsidR="00D45C21" w:rsidRPr="003C7E84" w:rsidRDefault="00D45C21" w:rsidP="00D45C21"/>
    <w:p w14:paraId="65CA9B1B" w14:textId="28AD4057" w:rsidR="00D45C21" w:rsidRPr="003C7E84" w:rsidRDefault="00D45C21" w:rsidP="00D45C21"/>
    <w:p w14:paraId="198A01CE" w14:textId="5E73F827" w:rsidR="00D45C21" w:rsidRPr="003C7E84" w:rsidRDefault="00D45C21" w:rsidP="00D45C21"/>
    <w:p w14:paraId="2203D27A" w14:textId="60546EC3" w:rsidR="00D45C21" w:rsidRDefault="00D45C21" w:rsidP="00D45C21"/>
    <w:p w14:paraId="222A1D5C" w14:textId="44B52930" w:rsidR="0057628F" w:rsidRDefault="0057628F" w:rsidP="00D45C21"/>
    <w:p w14:paraId="74F9FD50" w14:textId="77777777" w:rsidR="0057628F" w:rsidRPr="003C7E84" w:rsidRDefault="0057628F" w:rsidP="00D45C21"/>
    <w:p w14:paraId="45846017" w14:textId="0267248E" w:rsidR="00D45C21" w:rsidRPr="003C7E84" w:rsidRDefault="00D45C21" w:rsidP="00D45C21"/>
    <w:p w14:paraId="49F21907" w14:textId="67B6F949" w:rsidR="00D45C21" w:rsidRPr="003C7E84" w:rsidRDefault="00D45C21" w:rsidP="00D45C21"/>
    <w:p w14:paraId="71864AE5" w14:textId="47F42A2D" w:rsidR="00D45C21" w:rsidRPr="003C7E84" w:rsidRDefault="00D45C21" w:rsidP="00D45C21"/>
    <w:p w14:paraId="7D02EB44" w14:textId="7408979F" w:rsidR="00D45C21" w:rsidRPr="003C7E84" w:rsidRDefault="00D45C21" w:rsidP="00D45C21"/>
    <w:p w14:paraId="08AD9BC9" w14:textId="073E2C97" w:rsidR="00D45C21" w:rsidRPr="003C7E84" w:rsidRDefault="00D45C21" w:rsidP="00D45C21"/>
    <w:p w14:paraId="774143AA" w14:textId="1DCDD469" w:rsidR="00D45C21" w:rsidRPr="003C7E84" w:rsidRDefault="00D45C21" w:rsidP="00D45C21"/>
    <w:p w14:paraId="7C5A7929" w14:textId="35E722DD" w:rsidR="00D45C21" w:rsidRPr="003C7E84" w:rsidRDefault="00D45C21" w:rsidP="00D45C21"/>
    <w:p w14:paraId="7F31539F" w14:textId="2261E4B6" w:rsidR="00D45C21" w:rsidRPr="003C7E84" w:rsidRDefault="00D45C21" w:rsidP="00D45C21"/>
    <w:p w14:paraId="208FEDF7" w14:textId="4CA8DA05" w:rsidR="00D45C21" w:rsidRPr="003C7E84" w:rsidRDefault="00D45C21" w:rsidP="00D45C21"/>
    <w:p w14:paraId="04C0E1FD" w14:textId="76AA5729" w:rsidR="00D45C21" w:rsidRPr="003C7E84" w:rsidRDefault="00D45C21" w:rsidP="00D45C21"/>
    <w:p w14:paraId="7FDEBF32" w14:textId="1F59D262" w:rsidR="00D45C21" w:rsidRPr="003C7E84" w:rsidRDefault="00D45C21" w:rsidP="00D45C21"/>
    <w:p w14:paraId="53E8BEC2" w14:textId="22EB0B6B" w:rsidR="00D45C21" w:rsidRPr="003C7E84" w:rsidRDefault="00D45C21" w:rsidP="00D45C21"/>
    <w:p w14:paraId="2E21D3C6" w14:textId="62C62CD8" w:rsidR="00D45C21" w:rsidRPr="003C7E84" w:rsidRDefault="00D45C21" w:rsidP="00D45C21"/>
    <w:p w14:paraId="67B3331B" w14:textId="60BC8E70" w:rsidR="00D45C21" w:rsidRPr="003C7E84" w:rsidRDefault="00D45C21" w:rsidP="00D45C21"/>
    <w:p w14:paraId="3CB153A7" w14:textId="79E2F5E5" w:rsidR="00D45C21" w:rsidRPr="003C7E84" w:rsidRDefault="00D45C21" w:rsidP="00D45C21"/>
    <w:p w14:paraId="1300564B" w14:textId="0EFB37B7" w:rsidR="00D45C21" w:rsidRPr="003C7E84" w:rsidRDefault="00D45C21" w:rsidP="00D45C21"/>
    <w:p w14:paraId="5695315C" w14:textId="34937402" w:rsidR="00D45C21" w:rsidRPr="003C7E84" w:rsidRDefault="00D45C21" w:rsidP="00D45C21"/>
    <w:p w14:paraId="17D6458C" w14:textId="1236D704" w:rsidR="00D45C21" w:rsidRPr="003C7E84" w:rsidRDefault="00D45C21" w:rsidP="00D45C21"/>
    <w:p w14:paraId="5CE36F0C" w14:textId="1C27FAD9" w:rsidR="00D45C21" w:rsidRPr="003C7E84" w:rsidRDefault="00D45C21" w:rsidP="00D45C21"/>
    <w:p w14:paraId="44CF285B" w14:textId="5A4BF683" w:rsidR="00D45C21" w:rsidRPr="003C7E84" w:rsidRDefault="00D45C21" w:rsidP="00D45C21"/>
    <w:p w14:paraId="2F3CD60F" w14:textId="4BECC874" w:rsidR="00D45C21" w:rsidRPr="003C7E84" w:rsidRDefault="00D45C21" w:rsidP="00D45C21"/>
    <w:p w14:paraId="55D2DD29" w14:textId="157B51A1" w:rsidR="00D45C21" w:rsidRPr="003C7E84" w:rsidRDefault="00D45C21" w:rsidP="00D45C21"/>
    <w:p w14:paraId="36F737E6" w14:textId="4528450D" w:rsidR="00D45C21" w:rsidRPr="003C7E84" w:rsidRDefault="00D45C21" w:rsidP="00D45C21"/>
    <w:p w14:paraId="34EDDD0A" w14:textId="24458FE4" w:rsidR="00D45C21" w:rsidRPr="003C7E84" w:rsidRDefault="00D45C21" w:rsidP="00D45C21"/>
    <w:p w14:paraId="1BADEDB4" w14:textId="7A84DDFD" w:rsidR="00D45C21" w:rsidRPr="003C7E84" w:rsidRDefault="00D45C21" w:rsidP="00D45C21"/>
    <w:p w14:paraId="56453DAD" w14:textId="395BFEF9" w:rsidR="00D45C21" w:rsidRPr="003C7E84" w:rsidRDefault="00D45C21" w:rsidP="00D45C21"/>
    <w:p w14:paraId="19516A3B" w14:textId="63650FC1" w:rsidR="00D45C21" w:rsidRPr="003C7E84" w:rsidRDefault="00D45C21" w:rsidP="00D45C21"/>
    <w:p w14:paraId="371A5367" w14:textId="07FE6CAA" w:rsidR="00D45C21" w:rsidRPr="003C7E84" w:rsidRDefault="00D45C21" w:rsidP="00D45C21"/>
    <w:p w14:paraId="469B6BDB" w14:textId="53858FF1" w:rsidR="00D45C21" w:rsidRPr="003C7E84" w:rsidRDefault="00D45C21" w:rsidP="00D45C21"/>
    <w:p w14:paraId="45EFF328" w14:textId="7B57F190" w:rsidR="00D45C21" w:rsidRDefault="00D45C21" w:rsidP="00D45C21"/>
    <w:p w14:paraId="7FE7BC45" w14:textId="30F68F36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Event Trace Scenario</w:t>
      </w:r>
    </w:p>
    <w:p w14:paraId="38166943" w14:textId="233D71C6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Scenario 1</w:t>
      </w:r>
    </w:p>
    <w:p w14:paraId="1B4E178F" w14:textId="7FB437CD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Description:</w:t>
      </w:r>
      <w:r w:rsidR="009F5900">
        <w:rPr>
          <w:rFonts w:cs="Calibri"/>
          <w:sz w:val="24"/>
          <w:szCs w:val="24"/>
        </w:rPr>
        <w:t xml:space="preserve"> </w:t>
      </w:r>
      <w:r w:rsidR="009F5900" w:rsidRPr="00107FCB">
        <w:rPr>
          <w:rFonts w:eastAsia="Times New Roman" w:cs="Calibri"/>
          <w:color w:val="000000"/>
          <w:sz w:val="24"/>
          <w:szCs w:val="24"/>
        </w:rPr>
        <w:t>The system shall provide an administrator specific display to conduct admin role</w:t>
      </w:r>
    </w:p>
    <w:p w14:paraId="799F750F" w14:textId="7FEC8B3E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recondition:</w:t>
      </w:r>
    </w:p>
    <w:p w14:paraId="6D3FBF35" w14:textId="30A6CCF3" w:rsidR="00114979" w:rsidRP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ost-condition:</w:t>
      </w:r>
    </w:p>
    <w:p w14:paraId="484F6C49" w14:textId="7E1C36E6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Scenario 2</w:t>
      </w:r>
    </w:p>
    <w:p w14:paraId="1B85A2D3" w14:textId="433A1DA2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Description:</w:t>
      </w:r>
      <w:r w:rsidR="009F5900">
        <w:rPr>
          <w:rFonts w:cs="Calibri"/>
          <w:sz w:val="24"/>
          <w:szCs w:val="24"/>
        </w:rPr>
        <w:t xml:space="preserve"> </w:t>
      </w:r>
      <w:r w:rsidR="009F5900" w:rsidRPr="00107FCB">
        <w:rPr>
          <w:rFonts w:eastAsia="Times New Roman" w:cs="Calibri"/>
          <w:color w:val="000000"/>
          <w:sz w:val="24"/>
          <w:szCs w:val="24"/>
        </w:rPr>
        <w:t xml:space="preserve">The system shall provide </w:t>
      </w:r>
      <w:proofErr w:type="spellStart"/>
      <w:proofErr w:type="gramStart"/>
      <w:r w:rsidR="009F5900" w:rsidRPr="00107FCB">
        <w:rPr>
          <w:rFonts w:eastAsia="Times New Roman" w:cs="Calibri"/>
          <w:color w:val="000000"/>
          <w:sz w:val="24"/>
          <w:szCs w:val="24"/>
        </w:rPr>
        <w:t>a</w:t>
      </w:r>
      <w:proofErr w:type="spellEnd"/>
      <w:proofErr w:type="gramEnd"/>
      <w:r w:rsidR="009F5900" w:rsidRPr="00107FCB">
        <w:rPr>
          <w:rFonts w:eastAsia="Times New Roman" w:cs="Calibri"/>
          <w:color w:val="000000"/>
          <w:sz w:val="24"/>
          <w:szCs w:val="24"/>
        </w:rPr>
        <w:t xml:space="preserve"> </w:t>
      </w:r>
      <w:r w:rsidR="009F5900">
        <w:rPr>
          <w:rFonts w:eastAsia="Times New Roman" w:cs="Calibri"/>
          <w:color w:val="000000"/>
          <w:sz w:val="24"/>
          <w:szCs w:val="24"/>
        </w:rPr>
        <w:t>administrator</w:t>
      </w:r>
      <w:r w:rsidR="009F5900" w:rsidRPr="00107FCB">
        <w:rPr>
          <w:rFonts w:eastAsia="Times New Roman" w:cs="Calibri"/>
          <w:color w:val="000000"/>
          <w:sz w:val="24"/>
          <w:szCs w:val="24"/>
        </w:rPr>
        <w:t xml:space="preserve"> specific display to check out books</w:t>
      </w:r>
    </w:p>
    <w:p w14:paraId="70C439EA" w14:textId="77777777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recondition:</w:t>
      </w:r>
    </w:p>
    <w:p w14:paraId="32EEA7DE" w14:textId="77777777" w:rsidR="00114979" w:rsidRP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ost-condition:</w:t>
      </w:r>
    </w:p>
    <w:p w14:paraId="1B31D7C7" w14:textId="2D8026DE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Scenario 3</w:t>
      </w:r>
    </w:p>
    <w:p w14:paraId="08AAABD2" w14:textId="0CE95F50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Description:</w:t>
      </w:r>
      <w:r w:rsidR="009F5900">
        <w:rPr>
          <w:rFonts w:cs="Calibri"/>
          <w:sz w:val="24"/>
          <w:szCs w:val="24"/>
        </w:rPr>
        <w:t xml:space="preserve"> </w:t>
      </w:r>
      <w:r w:rsidR="009F5900" w:rsidRPr="00107FCB">
        <w:rPr>
          <w:rFonts w:eastAsia="Times New Roman" w:cs="Calibri"/>
          <w:color w:val="000000"/>
          <w:sz w:val="24"/>
          <w:szCs w:val="24"/>
        </w:rPr>
        <w:t xml:space="preserve">The system shall allow the admins to </w:t>
      </w:r>
      <w:r w:rsidR="009F5900">
        <w:rPr>
          <w:rFonts w:eastAsia="Times New Roman" w:cs="Calibri"/>
          <w:color w:val="000000"/>
          <w:sz w:val="24"/>
          <w:szCs w:val="24"/>
        </w:rPr>
        <w:t>include library borrower’s information during issuing</w:t>
      </w:r>
    </w:p>
    <w:p w14:paraId="168E454C" w14:textId="77777777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recondition:</w:t>
      </w:r>
    </w:p>
    <w:p w14:paraId="6B053C50" w14:textId="77777777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ost-condition:</w:t>
      </w:r>
    </w:p>
    <w:p w14:paraId="504BD8DA" w14:textId="594BC7DD" w:rsidR="009F5900" w:rsidRDefault="009F5900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 xml:space="preserve">Scenario </w:t>
      </w:r>
      <w:r>
        <w:rPr>
          <w:rFonts w:cs="Calibri"/>
          <w:b/>
          <w:bCs/>
          <w:sz w:val="32"/>
          <w:szCs w:val="32"/>
        </w:rPr>
        <w:t>4</w:t>
      </w:r>
    </w:p>
    <w:p w14:paraId="55FBCCA4" w14:textId="77777777" w:rsidR="009F5900" w:rsidRDefault="009F5900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eastAsia="Times New Roman" w:cs="Calibri"/>
          <w:color w:val="000000"/>
          <w:sz w:val="24"/>
          <w:szCs w:val="24"/>
        </w:rPr>
      </w:pPr>
      <w:r>
        <w:rPr>
          <w:rFonts w:cs="Calibri"/>
          <w:sz w:val="24"/>
          <w:szCs w:val="24"/>
        </w:rPr>
        <w:t xml:space="preserve">Description: </w:t>
      </w:r>
      <w:r w:rsidRPr="00107FCB">
        <w:rPr>
          <w:rFonts w:eastAsia="Times New Roman" w:cs="Calibri"/>
          <w:color w:val="000000"/>
          <w:sz w:val="24"/>
          <w:szCs w:val="24"/>
        </w:rPr>
        <w:t xml:space="preserve">The system shall allow the </w:t>
      </w:r>
      <w:r>
        <w:rPr>
          <w:rFonts w:eastAsia="Times New Roman" w:cs="Calibri"/>
          <w:color w:val="000000"/>
          <w:sz w:val="24"/>
          <w:szCs w:val="24"/>
        </w:rPr>
        <w:t>administrator</w:t>
      </w:r>
      <w:r w:rsidRPr="00107FCB">
        <w:rPr>
          <w:rFonts w:eastAsia="Times New Roman" w:cs="Calibri"/>
          <w:color w:val="000000"/>
          <w:sz w:val="24"/>
          <w:szCs w:val="24"/>
        </w:rPr>
        <w:t xml:space="preserve"> to search for books based on title, author, etc.</w:t>
      </w:r>
    </w:p>
    <w:p w14:paraId="6F62880A" w14:textId="0C8B45A7" w:rsidR="009F5900" w:rsidRDefault="009F5900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recondition:</w:t>
      </w:r>
    </w:p>
    <w:p w14:paraId="3209EBE2" w14:textId="77777777" w:rsidR="009F5900" w:rsidRDefault="009F5900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ost-condition:</w:t>
      </w:r>
    </w:p>
    <w:p w14:paraId="2BCDF97C" w14:textId="66ACE362" w:rsidR="009F5900" w:rsidRDefault="009F5900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 xml:space="preserve">Scenario </w:t>
      </w:r>
      <w:r>
        <w:rPr>
          <w:rFonts w:cs="Calibri"/>
          <w:b/>
          <w:bCs/>
          <w:sz w:val="32"/>
          <w:szCs w:val="32"/>
        </w:rPr>
        <w:t>5</w:t>
      </w:r>
    </w:p>
    <w:p w14:paraId="584B1D60" w14:textId="2F59CB99" w:rsidR="009F5900" w:rsidRDefault="009F5900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Description: </w:t>
      </w:r>
      <w:r w:rsidRPr="00107FCB">
        <w:rPr>
          <w:rFonts w:eastAsia="Times New Roman" w:cs="Calibri"/>
          <w:color w:val="000000"/>
          <w:sz w:val="24"/>
          <w:szCs w:val="24"/>
        </w:rPr>
        <w:t xml:space="preserve">The system shall </w:t>
      </w:r>
      <w:r>
        <w:rPr>
          <w:rFonts w:eastAsia="Times New Roman" w:cs="Calibri"/>
          <w:color w:val="000000"/>
          <w:sz w:val="24"/>
          <w:szCs w:val="24"/>
        </w:rPr>
        <w:t xml:space="preserve">allow </w:t>
      </w:r>
      <w:r w:rsidRPr="00107FCB">
        <w:rPr>
          <w:rFonts w:eastAsia="Times New Roman" w:cs="Calibri"/>
          <w:color w:val="000000"/>
          <w:sz w:val="24"/>
          <w:szCs w:val="24"/>
        </w:rPr>
        <w:t>administrators to add and remove books</w:t>
      </w:r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>Precondition:</w:t>
      </w:r>
    </w:p>
    <w:p w14:paraId="54B2C7E3" w14:textId="77777777" w:rsidR="009F5900" w:rsidRDefault="009F5900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ost-condition:</w:t>
      </w:r>
    </w:p>
    <w:p w14:paraId="2CE0D3DB" w14:textId="4093C48A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Start Up Scenario</w:t>
      </w:r>
    </w:p>
    <w:p w14:paraId="7B368798" w14:textId="6270F6F6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Description:</w:t>
      </w:r>
      <w:r w:rsidR="009F5900">
        <w:rPr>
          <w:rFonts w:cs="Calibri"/>
          <w:sz w:val="24"/>
          <w:szCs w:val="24"/>
        </w:rPr>
        <w:t xml:space="preserve"> </w:t>
      </w:r>
      <w:r w:rsidR="009F5900" w:rsidRPr="00107FCB">
        <w:rPr>
          <w:rFonts w:eastAsia="Times New Roman" w:cs="Calibri"/>
          <w:color w:val="000000"/>
          <w:sz w:val="24"/>
          <w:szCs w:val="24"/>
        </w:rPr>
        <w:t>The system shall provide administrator with a login screen</w:t>
      </w:r>
    </w:p>
    <w:p w14:paraId="75FCDEB5" w14:textId="77777777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recondition:</w:t>
      </w:r>
    </w:p>
    <w:p w14:paraId="00F8B5C7" w14:textId="77777777" w:rsidR="00114979" w:rsidRP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lastRenderedPageBreak/>
        <w:t>Post-condition:</w:t>
      </w:r>
    </w:p>
    <w:p w14:paraId="482C4B0E" w14:textId="06E41970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Shut Down Scenario</w:t>
      </w:r>
    </w:p>
    <w:p w14:paraId="00824AF2" w14:textId="3D930C3C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Description:</w:t>
      </w:r>
      <w:r w:rsidR="009F5900">
        <w:rPr>
          <w:rFonts w:cs="Calibri"/>
          <w:sz w:val="24"/>
          <w:szCs w:val="24"/>
        </w:rPr>
        <w:t xml:space="preserve"> </w:t>
      </w:r>
      <w:r w:rsidR="009F5900" w:rsidRPr="00107FCB">
        <w:rPr>
          <w:rFonts w:eastAsia="Times New Roman" w:cs="Calibri"/>
          <w:color w:val="000000"/>
          <w:sz w:val="24"/>
          <w:szCs w:val="24"/>
        </w:rPr>
        <w:t>The system shall provide ability for admins to log out and end a session</w:t>
      </w:r>
    </w:p>
    <w:p w14:paraId="2181E36F" w14:textId="77777777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recondition:</w:t>
      </w:r>
    </w:p>
    <w:p w14:paraId="0EFED1AD" w14:textId="77777777" w:rsidR="00114979" w:rsidRP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ost-condition:</w:t>
      </w:r>
    </w:p>
    <w:p w14:paraId="66483166" w14:textId="4E24320D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Error Handling Scenarios</w:t>
      </w:r>
    </w:p>
    <w:p w14:paraId="0FB73EF7" w14:textId="77777777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Description:</w:t>
      </w:r>
    </w:p>
    <w:p w14:paraId="03F7533D" w14:textId="77777777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recondition:</w:t>
      </w:r>
    </w:p>
    <w:p w14:paraId="424105E7" w14:textId="77777777" w:rsidR="00114979" w:rsidRP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Post-condition:</w:t>
      </w:r>
    </w:p>
    <w:p w14:paraId="3C991C82" w14:textId="0ADD5E9D" w:rsidR="00FC2444" w:rsidRDefault="00114979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Class Design</w:t>
      </w:r>
    </w:p>
    <w:p w14:paraId="3F4F4894" w14:textId="214D3310" w:rsidR="00114979" w:rsidRDefault="00114979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BLURB!!!</w:t>
      </w:r>
    </w:p>
    <w:p w14:paraId="5F9F1C44" w14:textId="77777777" w:rsidR="00114979" w:rsidRDefault="00114979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2EB0DD3E" w14:textId="77777777" w:rsidR="00114979" w:rsidRDefault="00114979" w:rsidP="00114979">
      <w:r>
        <w:t xml:space="preserve">Class </w:t>
      </w:r>
      <w:proofErr w:type="gramStart"/>
      <w:r>
        <w:t>LMS{</w:t>
      </w:r>
      <w:proofErr w:type="gramEnd"/>
    </w:p>
    <w:p w14:paraId="5224657F" w14:textId="77777777" w:rsidR="00114979" w:rsidRDefault="00114979" w:rsidP="00114979">
      <w:r>
        <w:tab/>
        <w:t xml:space="preserve">void </w:t>
      </w:r>
      <w:proofErr w:type="spellStart"/>
      <w:proofErr w:type="gramStart"/>
      <w:r>
        <w:t>addBooks</w:t>
      </w:r>
      <w:proofErr w:type="spellEnd"/>
      <w:r>
        <w:t>(</w:t>
      </w:r>
      <w:proofErr w:type="gramEnd"/>
      <w:r>
        <w:t>){</w:t>
      </w:r>
      <w:r>
        <w:br/>
      </w:r>
      <w:r>
        <w:tab/>
      </w:r>
      <w:r>
        <w:tab/>
        <w:t>insert book information</w:t>
      </w:r>
    </w:p>
    <w:p w14:paraId="59568809" w14:textId="77777777" w:rsidR="00114979" w:rsidRDefault="00114979" w:rsidP="00114979">
      <w:pPr>
        <w:ind w:firstLine="720"/>
      </w:pPr>
      <w:r>
        <w:t>}</w:t>
      </w:r>
    </w:p>
    <w:p w14:paraId="67ADA55F" w14:textId="77777777" w:rsidR="00114979" w:rsidRDefault="00114979" w:rsidP="00114979">
      <w:r>
        <w:tab/>
        <w:t xml:space="preserve">void </w:t>
      </w:r>
      <w:proofErr w:type="spellStart"/>
      <w:proofErr w:type="gramStart"/>
      <w:r>
        <w:t>displayBooks</w:t>
      </w:r>
      <w:proofErr w:type="spellEnd"/>
      <w:r>
        <w:t>(</w:t>
      </w:r>
      <w:proofErr w:type="gramEnd"/>
      <w:r>
        <w:t>){</w:t>
      </w:r>
    </w:p>
    <w:p w14:paraId="0BAE2121" w14:textId="77777777" w:rsidR="00114979" w:rsidRDefault="00114979" w:rsidP="00114979">
      <w:r>
        <w:tab/>
      </w:r>
      <w:r>
        <w:tab/>
        <w:t xml:space="preserve">Display books within </w:t>
      </w:r>
      <w:proofErr w:type="spellStart"/>
      <w:r>
        <w:t>lm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3239ACE1" w14:textId="77777777" w:rsidR="00114979" w:rsidRDefault="00114979" w:rsidP="00114979">
      <w:r>
        <w:tab/>
        <w:t xml:space="preserve">void </w:t>
      </w:r>
      <w:proofErr w:type="spellStart"/>
      <w:proofErr w:type="gramStart"/>
      <w:r>
        <w:t>issueBook</w:t>
      </w:r>
      <w:proofErr w:type="spellEnd"/>
      <w:r>
        <w:t>(</w:t>
      </w:r>
      <w:proofErr w:type="gramEnd"/>
      <w:r>
        <w:t>){</w:t>
      </w:r>
    </w:p>
    <w:p w14:paraId="69AA0EEC" w14:textId="77777777" w:rsidR="00114979" w:rsidRDefault="00114979" w:rsidP="00114979">
      <w:r>
        <w:tab/>
      </w:r>
      <w:r>
        <w:tab/>
        <w:t>Insert name of person borrowing the book</w:t>
      </w:r>
    </w:p>
    <w:p w14:paraId="3C0B761C" w14:textId="77777777" w:rsidR="00114979" w:rsidRDefault="00114979" w:rsidP="00114979">
      <w:r>
        <w:tab/>
      </w:r>
      <w:r>
        <w:tab/>
        <w:t xml:space="preserve">Insert information of book being </w:t>
      </w:r>
      <w:proofErr w:type="gramStart"/>
      <w:r>
        <w:t>issued</w:t>
      </w:r>
      <w:proofErr w:type="gramEnd"/>
      <w:r>
        <w:t xml:space="preserve"> </w:t>
      </w:r>
    </w:p>
    <w:p w14:paraId="1EBEEC1C" w14:textId="77777777" w:rsidR="00114979" w:rsidRDefault="00114979" w:rsidP="00114979">
      <w:r>
        <w:tab/>
      </w:r>
      <w:r>
        <w:tab/>
        <w:t xml:space="preserve">Assign book as </w:t>
      </w:r>
      <w:proofErr w:type="gramStart"/>
      <w:r>
        <w:t>unavailable</w:t>
      </w:r>
      <w:proofErr w:type="gramEnd"/>
    </w:p>
    <w:p w14:paraId="1D74C325" w14:textId="77777777" w:rsidR="00114979" w:rsidRDefault="00114979" w:rsidP="00114979">
      <w:r>
        <w:tab/>
        <w:t>}</w:t>
      </w:r>
    </w:p>
    <w:p w14:paraId="236F152C" w14:textId="77777777" w:rsidR="00114979" w:rsidRDefault="00114979" w:rsidP="00114979">
      <w:r>
        <w:tab/>
        <w:t xml:space="preserve">void </w:t>
      </w:r>
      <w:proofErr w:type="spellStart"/>
      <w:proofErr w:type="gramStart"/>
      <w:r>
        <w:t>viewIssuedBooks</w:t>
      </w:r>
      <w:proofErr w:type="spellEnd"/>
      <w:r>
        <w:t>(</w:t>
      </w:r>
      <w:proofErr w:type="gramEnd"/>
      <w:r>
        <w:t>){</w:t>
      </w:r>
    </w:p>
    <w:p w14:paraId="778BEB55" w14:textId="77777777" w:rsidR="00114979" w:rsidRDefault="00114979" w:rsidP="00114979">
      <w:r>
        <w:tab/>
      </w:r>
      <w:r>
        <w:tab/>
        <w:t xml:space="preserve">display only issued/ unavailable </w:t>
      </w:r>
      <w:proofErr w:type="gramStart"/>
      <w:r>
        <w:t>books</w:t>
      </w:r>
      <w:proofErr w:type="gramEnd"/>
    </w:p>
    <w:p w14:paraId="4DD01E7A" w14:textId="77777777" w:rsidR="00114979" w:rsidRDefault="00114979" w:rsidP="00114979">
      <w:r>
        <w:tab/>
        <w:t>}</w:t>
      </w:r>
    </w:p>
    <w:p w14:paraId="442E1F3D" w14:textId="77777777" w:rsidR="00114979" w:rsidRDefault="00114979" w:rsidP="00114979">
      <w:r>
        <w:tab/>
        <w:t xml:space="preserve">Void </w:t>
      </w:r>
      <w:proofErr w:type="spellStart"/>
      <w:proofErr w:type="gramStart"/>
      <w:r>
        <w:t>returnBook</w:t>
      </w:r>
      <w:proofErr w:type="spellEnd"/>
      <w:r>
        <w:t>(</w:t>
      </w:r>
      <w:proofErr w:type="gramEnd"/>
      <w:r>
        <w:t>){</w:t>
      </w:r>
    </w:p>
    <w:p w14:paraId="387136BC" w14:textId="77777777" w:rsidR="00114979" w:rsidRDefault="00114979" w:rsidP="00114979">
      <w:r>
        <w:tab/>
      </w:r>
      <w:r>
        <w:tab/>
        <w:t xml:space="preserve">Add book back to </w:t>
      </w:r>
      <w:proofErr w:type="spellStart"/>
      <w:r>
        <w:t>lms</w:t>
      </w:r>
      <w:proofErr w:type="spellEnd"/>
      <w:r>
        <w:t xml:space="preserve"> mark as </w:t>
      </w:r>
      <w:proofErr w:type="gramStart"/>
      <w:r>
        <w:t>available</w:t>
      </w:r>
      <w:proofErr w:type="gramEnd"/>
    </w:p>
    <w:p w14:paraId="6A4DA063" w14:textId="77777777" w:rsidR="00114979" w:rsidRDefault="00114979" w:rsidP="00114979">
      <w:r>
        <w:tab/>
      </w:r>
      <w:r>
        <w:tab/>
        <w:t xml:space="preserve">Remove person information attached to </w:t>
      </w:r>
      <w:proofErr w:type="gramStart"/>
      <w:r>
        <w:t>book</w:t>
      </w:r>
      <w:proofErr w:type="gramEnd"/>
    </w:p>
    <w:p w14:paraId="3F0EEADA" w14:textId="77777777" w:rsidR="00114979" w:rsidRDefault="00114979" w:rsidP="00114979">
      <w:r>
        <w:tab/>
        <w:t>}</w:t>
      </w:r>
    </w:p>
    <w:p w14:paraId="3A5494D2" w14:textId="77777777" w:rsidR="00114979" w:rsidRDefault="00114979" w:rsidP="00114979">
      <w:r>
        <w:tab/>
        <w:t xml:space="preserve">Void </w:t>
      </w:r>
      <w:proofErr w:type="gramStart"/>
      <w:r>
        <w:t>logout(</w:t>
      </w:r>
      <w:proofErr w:type="gramEnd"/>
      <w:r>
        <w:t>){</w:t>
      </w:r>
    </w:p>
    <w:p w14:paraId="59DE1E25" w14:textId="77777777" w:rsidR="00114979" w:rsidRDefault="00114979" w:rsidP="00114979">
      <w:r>
        <w:tab/>
      </w:r>
      <w:r>
        <w:tab/>
        <w:t xml:space="preserve">Exit and or close </w:t>
      </w:r>
      <w:proofErr w:type="spellStart"/>
      <w:proofErr w:type="gramStart"/>
      <w:r>
        <w:t>lms</w:t>
      </w:r>
      <w:proofErr w:type="spellEnd"/>
      <w:proofErr w:type="gramEnd"/>
    </w:p>
    <w:p w14:paraId="393753D3" w14:textId="77777777" w:rsidR="00114979" w:rsidRDefault="00114979" w:rsidP="00114979">
      <w:r>
        <w:tab/>
        <w:t>}</w:t>
      </w:r>
    </w:p>
    <w:p w14:paraId="1A978C16" w14:textId="77777777" w:rsidR="00114979" w:rsidRDefault="00114979" w:rsidP="00114979">
      <w:r>
        <w:t>}</w:t>
      </w:r>
    </w:p>
    <w:p w14:paraId="42E5F7F1" w14:textId="77777777" w:rsidR="00114979" w:rsidRDefault="00114979" w:rsidP="00114979"/>
    <w:p w14:paraId="0B65AB20" w14:textId="77777777" w:rsidR="00114979" w:rsidRDefault="00114979" w:rsidP="00114979">
      <w:r>
        <w:t xml:space="preserve">LMS </w:t>
      </w:r>
      <w:proofErr w:type="gramStart"/>
      <w:r>
        <w:t>GUI{</w:t>
      </w:r>
      <w:proofErr w:type="gramEnd"/>
    </w:p>
    <w:p w14:paraId="5662A48B" w14:textId="77777777" w:rsidR="00114979" w:rsidRDefault="00114979" w:rsidP="00114979">
      <w:r>
        <w:tab/>
        <w:t xml:space="preserve">Add button “Add </w:t>
      </w:r>
      <w:proofErr w:type="gramStart"/>
      <w:r>
        <w:t>Books”</w:t>
      </w:r>
      <w:proofErr w:type="gramEnd"/>
    </w:p>
    <w:p w14:paraId="214F51FF" w14:textId="77777777" w:rsidR="00114979" w:rsidRDefault="00114979" w:rsidP="00114979">
      <w:r>
        <w:lastRenderedPageBreak/>
        <w:tab/>
        <w:t xml:space="preserve">Add button “View </w:t>
      </w:r>
      <w:proofErr w:type="gramStart"/>
      <w:r>
        <w:t>Books”</w:t>
      </w:r>
      <w:proofErr w:type="gramEnd"/>
      <w:r>
        <w:t xml:space="preserve"> </w:t>
      </w:r>
    </w:p>
    <w:p w14:paraId="7B0973E2" w14:textId="77777777" w:rsidR="00114979" w:rsidRDefault="00114979" w:rsidP="00114979">
      <w:pPr>
        <w:ind w:firstLine="720"/>
      </w:pPr>
      <w:r>
        <w:t xml:space="preserve">Add button “Issue </w:t>
      </w:r>
      <w:proofErr w:type="gramStart"/>
      <w:r>
        <w:t>Book”</w:t>
      </w:r>
      <w:proofErr w:type="gramEnd"/>
    </w:p>
    <w:p w14:paraId="34AF938C" w14:textId="77777777" w:rsidR="00114979" w:rsidRDefault="00114979" w:rsidP="00114979">
      <w:pPr>
        <w:ind w:firstLine="720"/>
      </w:pPr>
      <w:r>
        <w:t xml:space="preserve">Add button “View Issued </w:t>
      </w:r>
      <w:proofErr w:type="gramStart"/>
      <w:r>
        <w:t>Books”</w:t>
      </w:r>
      <w:proofErr w:type="gramEnd"/>
    </w:p>
    <w:p w14:paraId="4EBC31CF" w14:textId="77777777" w:rsidR="00114979" w:rsidRDefault="00114979" w:rsidP="00114979">
      <w:pPr>
        <w:ind w:firstLine="720"/>
      </w:pPr>
      <w:r>
        <w:t xml:space="preserve">Add button "Return </w:t>
      </w:r>
      <w:proofErr w:type="gramStart"/>
      <w:r>
        <w:t>Book”</w:t>
      </w:r>
      <w:proofErr w:type="gramEnd"/>
    </w:p>
    <w:p w14:paraId="24CFA4C6" w14:textId="77777777" w:rsidR="00114979" w:rsidRDefault="00114979" w:rsidP="00114979">
      <w:pPr>
        <w:ind w:firstLine="720"/>
      </w:pPr>
      <w:r>
        <w:t>Add button "</w:t>
      </w:r>
      <w:proofErr w:type="gramStart"/>
      <w:r>
        <w:t>Logout”</w:t>
      </w:r>
      <w:proofErr w:type="gramEnd"/>
    </w:p>
    <w:p w14:paraId="4CF0F9D9" w14:textId="77777777" w:rsidR="00114979" w:rsidRDefault="00114979" w:rsidP="00114979">
      <w:pPr>
        <w:ind w:firstLine="720"/>
      </w:pPr>
      <w:r>
        <w:t>}</w:t>
      </w:r>
    </w:p>
    <w:p w14:paraId="53ADE355" w14:textId="77777777" w:rsidR="00114979" w:rsidRDefault="00114979" w:rsidP="00114979">
      <w:pPr>
        <w:ind w:firstLine="720"/>
      </w:pPr>
      <w:r>
        <w:t>Database Pseudocode</w:t>
      </w:r>
    </w:p>
    <w:p w14:paraId="50F70420" w14:textId="77777777" w:rsidR="00114979" w:rsidRDefault="00114979" w:rsidP="00114979">
      <w:pPr>
        <w:ind w:firstLine="720"/>
      </w:pPr>
      <w:r>
        <w:t xml:space="preserve">Create Books Table w/ title, author, genre, </w:t>
      </w:r>
      <w:proofErr w:type="spellStart"/>
      <w:r>
        <w:t>etc</w:t>
      </w:r>
      <w:proofErr w:type="spellEnd"/>
      <w:r>
        <w:t xml:space="preserve"> as keys primary key(s) to be </w:t>
      </w:r>
      <w:proofErr w:type="gramStart"/>
      <w:r>
        <w:t>determined</w:t>
      </w:r>
      <w:proofErr w:type="gramEnd"/>
    </w:p>
    <w:p w14:paraId="2F662E12" w14:textId="77777777" w:rsidR="00114979" w:rsidRDefault="00114979" w:rsidP="00114979">
      <w:pPr>
        <w:ind w:firstLine="720"/>
      </w:pPr>
      <w:r>
        <w:t>Create Issued Table w/ information of persons issued books?</w:t>
      </w:r>
    </w:p>
    <w:p w14:paraId="0433B793" w14:textId="77777777" w:rsidR="00114979" w:rsidRDefault="00114979" w:rsidP="00114979">
      <w:pPr>
        <w:ind w:firstLine="720"/>
      </w:pPr>
    </w:p>
    <w:p w14:paraId="321BAFD6" w14:textId="38917DCC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Risk Mitigation</w:t>
      </w:r>
    </w:p>
    <w:p w14:paraId="20409FE1" w14:textId="0CAB0F57" w:rsidR="00114979" w:rsidRDefault="00114979" w:rsidP="00114979">
      <w:pPr>
        <w:ind w:firstLine="720"/>
      </w:pPr>
    </w:p>
    <w:p w14:paraId="7E023856" w14:textId="77777777" w:rsidR="00114979" w:rsidRDefault="00114979" w:rsidP="00114979">
      <w:pPr>
        <w:ind w:firstLine="720"/>
      </w:pPr>
    </w:p>
    <w:p w14:paraId="3638263E" w14:textId="77777777" w:rsidR="00114979" w:rsidRDefault="00114979" w:rsidP="00114979">
      <w:pPr>
        <w:ind w:firstLine="720"/>
      </w:pPr>
    </w:p>
    <w:p w14:paraId="231FDAB0" w14:textId="77777777" w:rsidR="00114979" w:rsidRDefault="00114979" w:rsidP="00114979">
      <w:pPr>
        <w:ind w:firstLine="720"/>
      </w:pPr>
    </w:p>
    <w:p w14:paraId="18155454" w14:textId="77777777" w:rsidR="00114979" w:rsidRDefault="00114979" w:rsidP="00114979">
      <w:r>
        <w:tab/>
      </w:r>
      <w:r>
        <w:tab/>
      </w:r>
      <w:r>
        <w:tab/>
      </w:r>
      <w:r>
        <w:tab/>
      </w:r>
      <w:r>
        <w:tab/>
      </w:r>
    </w:p>
    <w:p w14:paraId="5215F04F" w14:textId="77777777" w:rsidR="00114979" w:rsidRPr="00FC2444" w:rsidRDefault="00114979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1ADCCB81" w14:textId="497EF33F" w:rsidR="00FC2444" w:rsidRPr="009051D3" w:rsidRDefault="00FC2444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sectPr w:rsidR="00FC2444" w:rsidRPr="009051D3" w:rsidSect="009E3F4F">
      <w:footerReference w:type="default" r:id="rId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B8D5A" w14:textId="77777777" w:rsidR="00274DD2" w:rsidRDefault="00274DD2" w:rsidP="00F961C5">
      <w:r>
        <w:separator/>
      </w:r>
    </w:p>
  </w:endnote>
  <w:endnote w:type="continuationSeparator" w:id="0">
    <w:p w14:paraId="05BE72BA" w14:textId="77777777" w:rsidR="00274DD2" w:rsidRDefault="00274DD2" w:rsidP="00F961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jaVu Sans">
    <w:altName w:val="Arial"/>
    <w:charset w:val="00"/>
    <w:family w:val="swiss"/>
    <w:pitch w:val="variable"/>
    <w:sig w:usb0="E7002EFF" w:usb1="D200FDFF" w:usb2="0A24602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139446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5C94D4" w14:textId="742D70BE" w:rsidR="00F961C5" w:rsidRDefault="00F961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5D97A0" w14:textId="77777777" w:rsidR="00F961C5" w:rsidRDefault="00F961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29CDD" w14:textId="77777777" w:rsidR="00274DD2" w:rsidRDefault="00274DD2" w:rsidP="00F961C5">
      <w:r>
        <w:separator/>
      </w:r>
    </w:p>
  </w:footnote>
  <w:footnote w:type="continuationSeparator" w:id="0">
    <w:p w14:paraId="3A6EC78B" w14:textId="77777777" w:rsidR="00274DD2" w:rsidRDefault="00274DD2" w:rsidP="00F961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50EF8"/>
    <w:multiLevelType w:val="hybridMultilevel"/>
    <w:tmpl w:val="56C42916"/>
    <w:lvl w:ilvl="0" w:tplc="A4B09E4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849F3"/>
    <w:multiLevelType w:val="hybridMultilevel"/>
    <w:tmpl w:val="50AEB240"/>
    <w:lvl w:ilvl="0" w:tplc="4244751E">
      <w:start w:val="1"/>
      <w:numFmt w:val="decimal"/>
      <w:lvlText w:val="%1"/>
      <w:lvlJc w:val="left"/>
      <w:pPr>
        <w:ind w:left="1080" w:hanging="720"/>
      </w:pPr>
      <w:rPr>
        <w:rFonts w:hint="default"/>
        <w:b/>
        <w:bCs/>
        <w:sz w:val="32"/>
        <w:szCs w:val="32"/>
      </w:rPr>
    </w:lvl>
    <w:lvl w:ilvl="1" w:tplc="FC84D9C8">
      <w:start w:val="1"/>
      <w:numFmt w:val="lowerLetter"/>
      <w:lvlText w:val="%2."/>
      <w:lvlJc w:val="left"/>
      <w:pPr>
        <w:ind w:left="1440" w:hanging="360"/>
      </w:pPr>
      <w:rPr>
        <w:sz w:val="24"/>
        <w:szCs w:val="24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06789"/>
    <w:multiLevelType w:val="multilevel"/>
    <w:tmpl w:val="88C6AE9E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D4B73A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442EE1"/>
    <w:multiLevelType w:val="hybridMultilevel"/>
    <w:tmpl w:val="DFA8CED8"/>
    <w:lvl w:ilvl="0" w:tplc="3FF89F2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C9013B"/>
    <w:multiLevelType w:val="multilevel"/>
    <w:tmpl w:val="CBFE73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6" w15:restartNumberingAfterBreak="0">
    <w:nsid w:val="59234F4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31D58"/>
    <w:multiLevelType w:val="multilevel"/>
    <w:tmpl w:val="EB5E3C68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5AEF5F2A"/>
    <w:multiLevelType w:val="hybridMultilevel"/>
    <w:tmpl w:val="4B6AB654"/>
    <w:lvl w:ilvl="0" w:tplc="FC84D9C8">
      <w:start w:val="1"/>
      <w:numFmt w:val="lowerLetter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9" w15:restartNumberingAfterBreak="0">
    <w:nsid w:val="66F34F34"/>
    <w:multiLevelType w:val="hybridMultilevel"/>
    <w:tmpl w:val="98CEB5C0"/>
    <w:lvl w:ilvl="0" w:tplc="FFFFFFFF">
      <w:start w:val="1"/>
      <w:numFmt w:val="decimal"/>
      <w:lvlText w:val="%1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96808BD"/>
    <w:multiLevelType w:val="hybridMultilevel"/>
    <w:tmpl w:val="F190DC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CC3A22"/>
    <w:multiLevelType w:val="hybridMultilevel"/>
    <w:tmpl w:val="FABCA4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9A21083"/>
    <w:multiLevelType w:val="hybridMultilevel"/>
    <w:tmpl w:val="5E763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3282965">
    <w:abstractNumId w:val="4"/>
  </w:num>
  <w:num w:numId="2" w16cid:durableId="84038997">
    <w:abstractNumId w:val="1"/>
  </w:num>
  <w:num w:numId="3" w16cid:durableId="1819106585">
    <w:abstractNumId w:val="5"/>
  </w:num>
  <w:num w:numId="4" w16cid:durableId="618148745">
    <w:abstractNumId w:val="9"/>
  </w:num>
  <w:num w:numId="5" w16cid:durableId="1185749176">
    <w:abstractNumId w:val="12"/>
  </w:num>
  <w:num w:numId="6" w16cid:durableId="583806749">
    <w:abstractNumId w:val="6"/>
  </w:num>
  <w:num w:numId="7" w16cid:durableId="436295316">
    <w:abstractNumId w:val="3"/>
  </w:num>
  <w:num w:numId="8" w16cid:durableId="924723909">
    <w:abstractNumId w:val="7"/>
  </w:num>
  <w:num w:numId="9" w16cid:durableId="2085295636">
    <w:abstractNumId w:val="2"/>
  </w:num>
  <w:num w:numId="10" w16cid:durableId="2081177146">
    <w:abstractNumId w:val="10"/>
  </w:num>
  <w:num w:numId="11" w16cid:durableId="1732464744">
    <w:abstractNumId w:val="8"/>
  </w:num>
  <w:num w:numId="12" w16cid:durableId="1369454337">
    <w:abstractNumId w:val="0"/>
  </w:num>
  <w:num w:numId="13" w16cid:durableId="138471535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DA0s7AwMTa1tDRW0lEKTi0uzszPAykwqgUAnN657ywAAAA="/>
  </w:docVars>
  <w:rsids>
    <w:rsidRoot w:val="00D45C21"/>
    <w:rsid w:val="00015FC2"/>
    <w:rsid w:val="00024E9A"/>
    <w:rsid w:val="00052697"/>
    <w:rsid w:val="00107FCB"/>
    <w:rsid w:val="00114979"/>
    <w:rsid w:val="001217D5"/>
    <w:rsid w:val="001719F0"/>
    <w:rsid w:val="0019426D"/>
    <w:rsid w:val="001D0035"/>
    <w:rsid w:val="00211097"/>
    <w:rsid w:val="00274DD2"/>
    <w:rsid w:val="002A709D"/>
    <w:rsid w:val="00301D77"/>
    <w:rsid w:val="00303B2F"/>
    <w:rsid w:val="0034319E"/>
    <w:rsid w:val="0034784B"/>
    <w:rsid w:val="003C7E84"/>
    <w:rsid w:val="003E5265"/>
    <w:rsid w:val="0045004F"/>
    <w:rsid w:val="00450192"/>
    <w:rsid w:val="00453188"/>
    <w:rsid w:val="004E4E00"/>
    <w:rsid w:val="004F347F"/>
    <w:rsid w:val="00515A86"/>
    <w:rsid w:val="0057628F"/>
    <w:rsid w:val="005A4A23"/>
    <w:rsid w:val="005B01F0"/>
    <w:rsid w:val="005D4C62"/>
    <w:rsid w:val="0068724F"/>
    <w:rsid w:val="006D0189"/>
    <w:rsid w:val="006F7000"/>
    <w:rsid w:val="00702746"/>
    <w:rsid w:val="00744C46"/>
    <w:rsid w:val="007728B7"/>
    <w:rsid w:val="00773432"/>
    <w:rsid w:val="007904E4"/>
    <w:rsid w:val="007A3297"/>
    <w:rsid w:val="007A3D9A"/>
    <w:rsid w:val="008242AF"/>
    <w:rsid w:val="00860E36"/>
    <w:rsid w:val="008C314A"/>
    <w:rsid w:val="009051D3"/>
    <w:rsid w:val="00905427"/>
    <w:rsid w:val="009533F0"/>
    <w:rsid w:val="0098438D"/>
    <w:rsid w:val="009913C2"/>
    <w:rsid w:val="009B4A37"/>
    <w:rsid w:val="009E3F4F"/>
    <w:rsid w:val="009F5900"/>
    <w:rsid w:val="00A22F10"/>
    <w:rsid w:val="00A31829"/>
    <w:rsid w:val="00A560BE"/>
    <w:rsid w:val="00AA0735"/>
    <w:rsid w:val="00B90E5E"/>
    <w:rsid w:val="00B91104"/>
    <w:rsid w:val="00BF46DA"/>
    <w:rsid w:val="00C235F7"/>
    <w:rsid w:val="00C47C10"/>
    <w:rsid w:val="00CD7A2D"/>
    <w:rsid w:val="00CF159E"/>
    <w:rsid w:val="00D45C21"/>
    <w:rsid w:val="00DF3E33"/>
    <w:rsid w:val="00E8272A"/>
    <w:rsid w:val="00E95530"/>
    <w:rsid w:val="00ED5C4C"/>
    <w:rsid w:val="00EE4EB5"/>
    <w:rsid w:val="00F724BA"/>
    <w:rsid w:val="00F73B9F"/>
    <w:rsid w:val="00F81AA4"/>
    <w:rsid w:val="00F8577F"/>
    <w:rsid w:val="00F932B0"/>
    <w:rsid w:val="00F961C5"/>
    <w:rsid w:val="00FB62AA"/>
    <w:rsid w:val="00FC2444"/>
    <w:rsid w:val="00FE5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2058C"/>
  <w15:chartTrackingRefBased/>
  <w15:docId w15:val="{6529035B-3ECB-4313-8D00-9527950AF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C21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DejaVu San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D45C21"/>
    <w:pPr>
      <w:suppressAutoHyphens/>
      <w:autoSpaceDN w:val="0"/>
      <w:ind w:left="850" w:hanging="360"/>
      <w:textAlignment w:val="baseline"/>
    </w:pPr>
    <w:rPr>
      <w:rFonts w:ascii="Times New Roman" w:eastAsia="Times New Roman" w:hAnsi="Times New Roman" w:cs="Times New Roman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D45C21"/>
    <w:pPr>
      <w:tabs>
        <w:tab w:val="left" w:pos="440"/>
        <w:tab w:val="right" w:leader="dot" w:pos="9350"/>
      </w:tabs>
      <w:spacing w:after="100"/>
    </w:pPr>
    <w:rPr>
      <w:b/>
      <w:bCs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45C2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45C21"/>
    <w:rPr>
      <w:color w:val="439EB7" w:themeColor="hyperlink"/>
      <w:u w:val="single"/>
    </w:rPr>
  </w:style>
  <w:style w:type="paragraph" w:styleId="ListParagraph">
    <w:name w:val="List Paragraph"/>
    <w:basedOn w:val="Normal"/>
    <w:uiPriority w:val="34"/>
    <w:qFormat/>
    <w:rsid w:val="00D45C21"/>
    <w:pPr>
      <w:ind w:left="720"/>
      <w:contextualSpacing/>
    </w:pPr>
  </w:style>
  <w:style w:type="paragraph" w:customStyle="1" w:styleId="TableContents">
    <w:name w:val="Table Contents"/>
    <w:basedOn w:val="Standard"/>
    <w:rsid w:val="00F932B0"/>
    <w:pPr>
      <w:suppressLineNumbers/>
    </w:pPr>
  </w:style>
  <w:style w:type="paragraph" w:styleId="Revision">
    <w:name w:val="Revision"/>
    <w:hidden/>
    <w:uiPriority w:val="99"/>
    <w:semiHidden/>
    <w:rsid w:val="00C47C10"/>
    <w:pPr>
      <w:spacing w:after="0" w:line="240" w:lineRule="auto"/>
    </w:pPr>
    <w:rPr>
      <w:rFonts w:ascii="Calibri" w:eastAsia="Calibri" w:hAnsi="Calibri" w:cs="DejaVu Sans"/>
    </w:rPr>
  </w:style>
  <w:style w:type="paragraph" w:styleId="Header">
    <w:name w:val="header"/>
    <w:basedOn w:val="Normal"/>
    <w:link w:val="Head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C5"/>
    <w:rPr>
      <w:rFonts w:ascii="Calibri" w:eastAsia="Calibri" w:hAnsi="Calibri" w:cs="DejaVu Sans"/>
    </w:rPr>
  </w:style>
  <w:style w:type="paragraph" w:styleId="Footer">
    <w:name w:val="footer"/>
    <w:basedOn w:val="Normal"/>
    <w:link w:val="Foot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C5"/>
    <w:rPr>
      <w:rFonts w:ascii="Calibri" w:eastAsia="Calibri" w:hAnsi="Calibri" w:cs="DejaVu Sans"/>
    </w:rPr>
  </w:style>
  <w:style w:type="table" w:styleId="TableGrid">
    <w:name w:val="Table Grid"/>
    <w:basedOn w:val="TableNormal"/>
    <w:uiPriority w:val="39"/>
    <w:rsid w:val="004500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7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Headlines">
  <a:themeElements>
    <a:clrScheme name="Headlines">
      <a:dk1>
        <a:sysClr val="windowText" lastClr="000000"/>
      </a:dk1>
      <a:lt1>
        <a:sysClr val="window" lastClr="FFFFFF"/>
      </a:lt1>
      <a:dk2>
        <a:srgbClr val="1D1A1D"/>
      </a:dk2>
      <a:lt2>
        <a:srgbClr val="F5F5F5"/>
      </a:lt2>
      <a:accent1>
        <a:srgbClr val="439EB7"/>
      </a:accent1>
      <a:accent2>
        <a:srgbClr val="E28B55"/>
      </a:accent2>
      <a:accent3>
        <a:srgbClr val="DCB64D"/>
      </a:accent3>
      <a:accent4>
        <a:srgbClr val="4CA198"/>
      </a:accent4>
      <a:accent5>
        <a:srgbClr val="835B82"/>
      </a:accent5>
      <a:accent6>
        <a:srgbClr val="645135"/>
      </a:accent6>
      <a:hlink>
        <a:srgbClr val="439EB7"/>
      </a:hlink>
      <a:folHlink>
        <a:srgbClr val="835B82"/>
      </a:folHlink>
    </a:clrScheme>
    <a:fontScheme name="Headlines">
      <a:majorFont>
        <a:latin typeface="Century Schoolbook" panose="020406040505050203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メイリオ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Headline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100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19050" cap="flat" cmpd="sng" algn="in">
          <a:solidFill>
            <a:schemeClr val="phClr"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88900" dist="25400" dir="10800000">
              <a:srgbClr val="000000">
                <a:alpha val="25000"/>
              </a:srgbClr>
            </a:innerShdw>
            <a:outerShdw blurRad="25400" dist="25400" dir="5400000" rotWithShape="0">
              <a:srgbClr val="FFFFFF">
                <a:alpha val="1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eadlines" id="{3841520A-25F2-4EB8-BE4C-611DB5ABEED9}" vid="{ECD25A4C-D97E-4C12-84B1-63580BFFAEEB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6</Pages>
  <Words>402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gB FromTheLand</dc:creator>
  <cp:keywords/>
  <dc:description/>
  <cp:lastModifiedBy>BigB FromTheLand</cp:lastModifiedBy>
  <cp:revision>5</cp:revision>
  <dcterms:created xsi:type="dcterms:W3CDTF">2023-04-11T14:51:00Z</dcterms:created>
  <dcterms:modified xsi:type="dcterms:W3CDTF">2023-04-11T15:25:00Z</dcterms:modified>
</cp:coreProperties>
</file>